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077"/>
        <w:tblW w:w="0" w:type="auto"/>
        <w:tblLook w:val="04A0" w:firstRow="1" w:lastRow="0" w:firstColumn="1" w:lastColumn="0" w:noHBand="0" w:noVBand="1"/>
      </w:tblPr>
      <w:tblGrid>
        <w:gridCol w:w="1987"/>
        <w:gridCol w:w="1629"/>
        <w:gridCol w:w="1425"/>
        <w:gridCol w:w="1958"/>
        <w:gridCol w:w="941"/>
        <w:gridCol w:w="1487"/>
        <w:gridCol w:w="1006"/>
        <w:gridCol w:w="855"/>
        <w:gridCol w:w="954"/>
      </w:tblGrid>
      <w:tr w:rsidR="007777ED" w:rsidRPr="007E5CCC" w:rsidTr="007777ED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D351A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D351A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l f</w:t>
            </w: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iber length (m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</w:t>
            </w: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%</w:t>
            </w: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W)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366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0 ± 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30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9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97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7 ±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84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brev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3 ±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2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81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4 ±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38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membra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4 ± 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86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tendinos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4 ±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3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long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37 ±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32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short h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2 ±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8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4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oplite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3 ±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artor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07 ± &lt;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1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ectus femo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3 ±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7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57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later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87 ± 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34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media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4 ±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7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56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intermed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5 ±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9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93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Tibialis anter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0 ±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6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40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digitorum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3 ± 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hallucis long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9 ± 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3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edi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9 ±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20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Lateral gastrocnemi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8 ±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50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7E5CCC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ole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7E5CCC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9 ± 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5B6F32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5B6F32">
              <w:rPr>
                <w:rFonts w:ascii="Calibri" w:hAnsi="Calibri" w:cs="Calibr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A20F8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 ±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2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A20F8D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A20F8D">
              <w:rPr>
                <w:rFonts w:ascii="Calibri" w:hAnsi="Calibri" w:cs="Calibri"/>
                <w:color w:val="000000"/>
                <w:sz w:val="16"/>
                <w:szCs w:val="16"/>
              </w:rPr>
              <w:t>137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44 ± 1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38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8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1 ± 2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 ± 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524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9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457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7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00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59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4 ± 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2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76 ± 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58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8 ±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617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85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40 ± 27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92 ± 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16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0 ± 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8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443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733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60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1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54 ±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6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1 ±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5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408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22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27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1</w:t>
            </w:r>
          </w:p>
        </w:tc>
      </w:tr>
      <w:tr w:rsidR="007777ED" w:rsidRPr="007E5CCC" w:rsidTr="007777ED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74 ± 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5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2 ± 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9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3 ±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567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470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1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77ED" w:rsidRPr="000D35AB" w:rsidRDefault="007777ED" w:rsidP="007777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 xml:space="preserve">103 </w:t>
            </w: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± 38</w:t>
            </w:r>
          </w:p>
        </w:tc>
      </w:tr>
    </w:tbl>
    <w:p w:rsidR="0056630D" w:rsidRDefault="0056630D"/>
    <w:sectPr w:rsidR="0056630D" w:rsidSect="007777E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TQyMjM1MTC3tDRV0lEKTi0uzszPAykwrAUAOkzLXywAAAA="/>
  </w:docVars>
  <w:rsids>
    <w:rsidRoot w:val="007777ED"/>
    <w:rsid w:val="00114299"/>
    <w:rsid w:val="003D035A"/>
    <w:rsid w:val="00441314"/>
    <w:rsid w:val="00481705"/>
    <w:rsid w:val="0056630D"/>
    <w:rsid w:val="007777ED"/>
    <w:rsid w:val="00985DB7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CEFAB0-AC0D-4E9F-917E-51313A95D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77E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13:00Z</dcterms:created>
  <dcterms:modified xsi:type="dcterms:W3CDTF">2019-09-27T09:14:00Z</dcterms:modified>
</cp:coreProperties>
</file>